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9A75" w14:textId="77777777" w:rsidR="00966A8B" w:rsidRPr="00966A8B" w:rsidRDefault="00966A8B" w:rsidP="00966A8B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Mangal"/>
          <w:b/>
          <w:sz w:val="40"/>
          <w:szCs w:val="40"/>
        </w:rPr>
      </w:pPr>
      <w:r w:rsidRPr="00966A8B">
        <w:rPr>
          <w:rFonts w:ascii="Times New Roman" w:eastAsia="Times New Roman" w:hAnsi="Times New Roman" w:cs="Mangal"/>
          <w:b/>
          <w:sz w:val="40"/>
          <w:szCs w:val="40"/>
        </w:rPr>
        <w:t>MAHARAJA AGRASEN INSTITUTE OF TECHNOLOGY</w:t>
      </w:r>
    </w:p>
    <w:p w14:paraId="5F6C5970" w14:textId="77777777" w:rsidR="00966A8B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Mangal"/>
          <w:b/>
          <w:sz w:val="28"/>
          <w:szCs w:val="28"/>
        </w:rPr>
      </w:pPr>
      <w:r>
        <w:rPr>
          <w:rFonts w:ascii="Times New Roman" w:eastAsia="Times New Roman" w:hAnsi="Times New Roman" w:cs="Mangal"/>
          <w:b/>
          <w:sz w:val="28"/>
          <w:szCs w:val="28"/>
        </w:rPr>
        <w:t>DEPARTMENT OF COMPUTER SCIENCE AND ENGINEERING</w:t>
      </w:r>
    </w:p>
    <w:p w14:paraId="5AAFFCD8" w14:textId="77777777" w:rsidR="00966A8B" w:rsidRPr="00966A8B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Mangal"/>
          <w:b/>
          <w:sz w:val="28"/>
          <w:szCs w:val="28"/>
        </w:rPr>
      </w:pPr>
      <w:r w:rsidRPr="00966A8B">
        <w:rPr>
          <w:rFonts w:ascii="Times New Roman" w:eastAsia="Times New Roman" w:hAnsi="Times New Roman" w:cs="Mangal"/>
          <w:b/>
          <w:sz w:val="28"/>
          <w:szCs w:val="28"/>
        </w:rPr>
        <w:t xml:space="preserve">Outcome Based </w:t>
      </w:r>
      <w:r>
        <w:rPr>
          <w:rFonts w:ascii="Times New Roman" w:eastAsia="Times New Roman" w:hAnsi="Times New Roman" w:cs="Mangal"/>
          <w:b/>
          <w:sz w:val="28"/>
          <w:szCs w:val="28"/>
        </w:rPr>
        <w:t>Learning</w:t>
      </w:r>
    </w:p>
    <w:p w14:paraId="2C83DE89" w14:textId="77777777" w:rsidR="00966A8B" w:rsidRPr="00966A8B" w:rsidRDefault="00966A8B" w:rsidP="00966A8B">
      <w:pPr>
        <w:spacing w:after="0" w:line="240" w:lineRule="auto"/>
        <w:jc w:val="center"/>
        <w:rPr>
          <w:rFonts w:ascii="Times New Roman" w:eastAsia="Times New Roman" w:hAnsi="Times New Roman" w:cs="Mangal"/>
          <w:b/>
          <w:sz w:val="28"/>
          <w:szCs w:val="28"/>
        </w:rPr>
      </w:pPr>
      <w:r w:rsidRPr="00966A8B">
        <w:rPr>
          <w:rFonts w:ascii="Times New Roman" w:eastAsia="Times New Roman" w:hAnsi="Times New Roman" w:cs="Mangal"/>
          <w:b/>
          <w:sz w:val="28"/>
          <w:szCs w:val="28"/>
        </w:rPr>
        <w:t>Course Outcome</w:t>
      </w:r>
      <w:r>
        <w:rPr>
          <w:rFonts w:ascii="Times New Roman" w:eastAsia="Times New Roman" w:hAnsi="Times New Roman" w:cs="Mangal"/>
          <w:b/>
          <w:sz w:val="28"/>
          <w:szCs w:val="28"/>
        </w:rPr>
        <w:t>s (Revision)</w:t>
      </w:r>
    </w:p>
    <w:p w14:paraId="59FCEF1B" w14:textId="77777777" w:rsidR="00966A8B" w:rsidRPr="00966A8B" w:rsidRDefault="00966A8B" w:rsidP="00966A8B">
      <w:pPr>
        <w:spacing w:after="0" w:line="240" w:lineRule="auto"/>
        <w:jc w:val="both"/>
        <w:rPr>
          <w:rFonts w:ascii="Times New Roman" w:eastAsia="Times New Roman" w:hAnsi="Times New Roman" w:cs="Mangal"/>
          <w:b/>
          <w:sz w:val="12"/>
          <w:szCs w:val="24"/>
        </w:rPr>
      </w:pPr>
    </w:p>
    <w:tbl>
      <w:tblPr>
        <w:tblW w:w="10559" w:type="dxa"/>
        <w:jc w:val="center"/>
        <w:tblLayout w:type="fixed"/>
        <w:tblLook w:val="04A0" w:firstRow="1" w:lastRow="0" w:firstColumn="1" w:lastColumn="0" w:noHBand="0" w:noVBand="1"/>
      </w:tblPr>
      <w:tblGrid>
        <w:gridCol w:w="1804"/>
        <w:gridCol w:w="3852"/>
        <w:gridCol w:w="1795"/>
        <w:gridCol w:w="3108"/>
      </w:tblGrid>
      <w:tr w:rsidR="00966A8B" w:rsidRPr="00966A8B" w14:paraId="4B9B1A05" w14:textId="77777777" w:rsidTr="00996E20">
        <w:trPr>
          <w:trHeight w:val="221"/>
          <w:jc w:val="center"/>
        </w:trPr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6DC7A2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Subject:</w:t>
            </w: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990701D" w14:textId="1D9614F7" w:rsidR="00966A8B" w:rsidRPr="0022479B" w:rsidRDefault="00E06CB7" w:rsidP="00966A8B">
            <w:pPr>
              <w:spacing w:after="200" w:line="276" w:lineRule="auto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uter </w:t>
            </w:r>
            <w:r w:rsidR="0082096A">
              <w:rPr>
                <w:rFonts w:ascii="Times New Roman" w:eastAsia="Times New Roman" w:hAnsi="Times New Roman" w:cs="Times New Roman"/>
                <w:sz w:val="24"/>
                <w:szCs w:val="24"/>
              </w:rPr>
              <w:t>Graphics &amp; Multi - Media</w:t>
            </w:r>
          </w:p>
        </w:tc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29CF58" w14:textId="77777777" w:rsidR="00966A8B" w:rsidRPr="00966A8B" w:rsidRDefault="0022479B" w:rsidP="0022479B">
            <w:pPr>
              <w:spacing w:after="0" w:line="240" w:lineRule="auto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 xml:space="preserve">Max </w:t>
            </w:r>
            <w:r w:rsidR="00966A8B"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Marks External</w:t>
            </w:r>
          </w:p>
        </w:tc>
        <w:tc>
          <w:tcPr>
            <w:tcW w:w="31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42F65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 xml:space="preserve"> </w:t>
            </w:r>
            <w:r w:rsidR="0022479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75</w:t>
            </w:r>
          </w:p>
        </w:tc>
      </w:tr>
      <w:tr w:rsidR="00966A8B" w:rsidRPr="00966A8B" w14:paraId="69ADCCE3" w14:textId="77777777" w:rsidTr="00996E20">
        <w:trPr>
          <w:trHeight w:val="221"/>
          <w:jc w:val="center"/>
        </w:trPr>
        <w:tc>
          <w:tcPr>
            <w:tcW w:w="1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4213FA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Subject Code:</w:t>
            </w: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050F59" w14:textId="69B4EE79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 </w:t>
            </w:r>
            <w:r w:rsidR="0022479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ETCS 2</w:t>
            </w:r>
            <w:r w:rsidR="0082096A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2AA5A4" w14:textId="77777777" w:rsidR="00966A8B" w:rsidRPr="00966A8B" w:rsidRDefault="00966A8B" w:rsidP="0022479B">
            <w:pPr>
              <w:spacing w:after="0" w:line="240" w:lineRule="auto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Max Marks Internal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17C63" w14:textId="77777777" w:rsidR="00966A8B" w:rsidRPr="00966A8B" w:rsidRDefault="0022479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25</w:t>
            </w:r>
          </w:p>
        </w:tc>
      </w:tr>
      <w:tr w:rsidR="00966A8B" w:rsidRPr="00966A8B" w14:paraId="65BA5402" w14:textId="77777777" w:rsidTr="00996E20">
        <w:trPr>
          <w:trHeight w:val="259"/>
          <w:jc w:val="center"/>
        </w:trPr>
        <w:tc>
          <w:tcPr>
            <w:tcW w:w="18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9A0205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Total Credit:</w:t>
            </w: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E4C66AF" w14:textId="77777777" w:rsidR="00966A8B" w:rsidRPr="00966A8B" w:rsidRDefault="0022479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4</w:t>
            </w:r>
          </w:p>
        </w:tc>
        <w:tc>
          <w:tcPr>
            <w:tcW w:w="49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0C44DC" w14:textId="77777777" w:rsidR="00966A8B" w:rsidRPr="00966A8B" w:rsidRDefault="00966A8B" w:rsidP="00966A8B">
            <w:pPr>
              <w:spacing w:after="0" w:line="240" w:lineRule="auto"/>
              <w:jc w:val="center"/>
              <w:rPr>
                <w:rFonts w:ascii="Times New Roman" w:eastAsia="Times New Roman" w:hAnsi="Times New Roman" w:cs="Mangal"/>
                <w:b/>
                <w:bCs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b/>
                <w:bCs/>
                <w:color w:val="000000"/>
                <w:sz w:val="24"/>
                <w:szCs w:val="24"/>
              </w:rPr>
              <w:t>Evaluation Scheme</w:t>
            </w:r>
          </w:p>
        </w:tc>
      </w:tr>
      <w:tr w:rsidR="00966A8B" w:rsidRPr="00966A8B" w14:paraId="299174A8" w14:textId="77777777" w:rsidTr="00996E20">
        <w:trPr>
          <w:trHeight w:val="221"/>
          <w:jc w:val="center"/>
        </w:trPr>
        <w:tc>
          <w:tcPr>
            <w:tcW w:w="1804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5B163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 w:rsidRPr="00966A8B"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Contact Hours:</w:t>
            </w: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2E293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1B29C5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  <w:t>Theory/ Lab</w:t>
            </w:r>
          </w:p>
        </w:tc>
        <w:tc>
          <w:tcPr>
            <w:tcW w:w="31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A1E5AE2" w14:textId="77777777" w:rsidR="00966A8B" w:rsidRPr="0022479B" w:rsidRDefault="0022479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b/>
                <w:color w:val="000000"/>
                <w:sz w:val="24"/>
                <w:szCs w:val="24"/>
              </w:rPr>
            </w:pPr>
            <w:r w:rsidRPr="0022479B">
              <w:rPr>
                <w:rFonts w:ascii="Times New Roman" w:eastAsia="Times New Roman" w:hAnsi="Times New Roman" w:cs="Mangal"/>
                <w:b/>
                <w:color w:val="000000"/>
                <w:sz w:val="24"/>
                <w:szCs w:val="24"/>
              </w:rPr>
              <w:t>Theory</w:t>
            </w:r>
          </w:p>
        </w:tc>
      </w:tr>
      <w:tr w:rsidR="00966A8B" w:rsidRPr="00966A8B" w14:paraId="46B564BD" w14:textId="77777777" w:rsidTr="00996E20">
        <w:trPr>
          <w:trHeight w:val="221"/>
          <w:jc w:val="center"/>
        </w:trPr>
        <w:tc>
          <w:tcPr>
            <w:tcW w:w="1804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3521BB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</w:p>
        </w:tc>
        <w:tc>
          <w:tcPr>
            <w:tcW w:w="38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D5BCE76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</w:p>
        </w:tc>
        <w:tc>
          <w:tcPr>
            <w:tcW w:w="1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0C624E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</w:p>
        </w:tc>
        <w:tc>
          <w:tcPr>
            <w:tcW w:w="31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4241139" w14:textId="77777777" w:rsidR="00966A8B" w:rsidRPr="00966A8B" w:rsidRDefault="00966A8B" w:rsidP="00966A8B">
            <w:pPr>
              <w:spacing w:after="0" w:line="240" w:lineRule="auto"/>
              <w:jc w:val="both"/>
              <w:rPr>
                <w:rFonts w:ascii="Times New Roman" w:eastAsia="Times New Roman" w:hAnsi="Times New Roman" w:cs="Mangal"/>
                <w:color w:val="000000"/>
                <w:sz w:val="24"/>
                <w:szCs w:val="24"/>
              </w:rPr>
            </w:pPr>
          </w:p>
        </w:tc>
      </w:tr>
    </w:tbl>
    <w:p w14:paraId="37E686DE" w14:textId="77777777" w:rsidR="00B2355F" w:rsidRDefault="00B2355F">
      <w:r>
        <w:t>Course Objectives:</w:t>
      </w:r>
    </w:p>
    <w:p w14:paraId="788EF28B" w14:textId="77777777" w:rsidR="00065A7E" w:rsidRPr="00065A7E" w:rsidRDefault="00065A7E" w:rsidP="00065A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jc w:val="both"/>
        <w:rPr>
          <w:sz w:val="20"/>
          <w:szCs w:val="20"/>
        </w:rPr>
      </w:pPr>
      <w:r w:rsidRPr="00065A7E">
        <w:rPr>
          <w:sz w:val="20"/>
          <w:szCs w:val="20"/>
        </w:rPr>
        <w:t>To expose the students to the following:</w:t>
      </w:r>
    </w:p>
    <w:p w14:paraId="1EFBBFC0" w14:textId="7D73EF2B" w:rsidR="00065A7E" w:rsidRPr="00065A7E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1.</w:t>
      </w:r>
      <w:r w:rsidRPr="00065A7E">
        <w:rPr>
          <w:sz w:val="20"/>
          <w:szCs w:val="20"/>
        </w:rPr>
        <w:tab/>
      </w:r>
      <w:r w:rsidR="0082096A">
        <w:rPr>
          <w:sz w:val="20"/>
          <w:szCs w:val="20"/>
        </w:rPr>
        <w:t xml:space="preserve">Basic graphics functions used </w:t>
      </w:r>
    </w:p>
    <w:p w14:paraId="3AF7E8F7" w14:textId="3BA5BDE5" w:rsidR="00065A7E" w:rsidRPr="00065A7E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2.</w:t>
      </w:r>
      <w:r w:rsidRPr="00065A7E">
        <w:rPr>
          <w:sz w:val="20"/>
          <w:szCs w:val="20"/>
        </w:rPr>
        <w:tab/>
      </w:r>
      <w:r w:rsidR="0082096A">
        <w:rPr>
          <w:sz w:val="20"/>
          <w:szCs w:val="20"/>
        </w:rPr>
        <w:t>Line and circle drawing algorithms</w:t>
      </w:r>
    </w:p>
    <w:p w14:paraId="53B118C2" w14:textId="3BC85E57" w:rsidR="00065A7E" w:rsidRPr="00065A7E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3.</w:t>
      </w:r>
      <w:r w:rsidRPr="00065A7E">
        <w:rPr>
          <w:sz w:val="20"/>
          <w:szCs w:val="20"/>
        </w:rPr>
        <w:tab/>
      </w:r>
      <w:r w:rsidR="0082096A">
        <w:rPr>
          <w:sz w:val="20"/>
          <w:szCs w:val="20"/>
        </w:rPr>
        <w:t>Line clipping algorithms</w:t>
      </w:r>
    </w:p>
    <w:p w14:paraId="4C0F99D3" w14:textId="28EC2481" w:rsidR="00065A7E" w:rsidRPr="00065A7E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4.</w:t>
      </w:r>
      <w:r w:rsidRPr="00065A7E">
        <w:rPr>
          <w:sz w:val="20"/>
          <w:szCs w:val="20"/>
        </w:rPr>
        <w:tab/>
      </w:r>
      <w:r w:rsidR="0082096A">
        <w:rPr>
          <w:sz w:val="20"/>
          <w:szCs w:val="20"/>
        </w:rPr>
        <w:t xml:space="preserve">Different types of projections </w:t>
      </w:r>
    </w:p>
    <w:p w14:paraId="78F64AE1" w14:textId="5558C7C2" w:rsidR="0082096A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5.</w:t>
      </w:r>
      <w:r w:rsidR="0082096A">
        <w:rPr>
          <w:sz w:val="20"/>
          <w:szCs w:val="20"/>
        </w:rPr>
        <w:tab/>
        <w:t>Various illumination models</w:t>
      </w:r>
      <w:r w:rsidRPr="00065A7E">
        <w:rPr>
          <w:sz w:val="20"/>
          <w:szCs w:val="20"/>
        </w:rPr>
        <w:tab/>
      </w:r>
    </w:p>
    <w:p w14:paraId="21D0D52E" w14:textId="284CFF70" w:rsidR="00B2355F" w:rsidRPr="00CC09FB" w:rsidRDefault="00065A7E" w:rsidP="00996E2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18" w:color="auto"/>
        </w:pBdr>
        <w:spacing w:line="240" w:lineRule="auto"/>
        <w:jc w:val="both"/>
        <w:rPr>
          <w:sz w:val="20"/>
          <w:szCs w:val="20"/>
        </w:rPr>
      </w:pPr>
      <w:r w:rsidRPr="00065A7E">
        <w:rPr>
          <w:sz w:val="20"/>
          <w:szCs w:val="20"/>
        </w:rPr>
        <w:t>6.</w:t>
      </w:r>
      <w:r w:rsidRPr="00065A7E">
        <w:rPr>
          <w:sz w:val="20"/>
          <w:szCs w:val="20"/>
        </w:rPr>
        <w:tab/>
      </w:r>
      <w:r w:rsidR="0082096A">
        <w:rPr>
          <w:sz w:val="20"/>
          <w:szCs w:val="20"/>
        </w:rPr>
        <w:t>Various image compression techniques</w:t>
      </w:r>
    </w:p>
    <w:tbl>
      <w:tblPr>
        <w:tblStyle w:val="TableGrid"/>
        <w:tblW w:w="11068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193"/>
        <w:gridCol w:w="5764"/>
        <w:gridCol w:w="709"/>
        <w:gridCol w:w="851"/>
        <w:gridCol w:w="850"/>
        <w:gridCol w:w="1701"/>
      </w:tblGrid>
      <w:tr w:rsidR="00083A24" w14:paraId="3DB4A25F" w14:textId="7FBB6D60" w:rsidTr="00996E20">
        <w:trPr>
          <w:trHeight w:val="576"/>
        </w:trPr>
        <w:tc>
          <w:tcPr>
            <w:tcW w:w="1193" w:type="dxa"/>
          </w:tcPr>
          <w:p w14:paraId="638F1A14" w14:textId="77777777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S.NO</w:t>
            </w:r>
          </w:p>
        </w:tc>
        <w:tc>
          <w:tcPr>
            <w:tcW w:w="5764" w:type="dxa"/>
          </w:tcPr>
          <w:p w14:paraId="03E85F57" w14:textId="77777777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Course Outcomes</w:t>
            </w:r>
          </w:p>
        </w:tc>
        <w:tc>
          <w:tcPr>
            <w:tcW w:w="709" w:type="dxa"/>
          </w:tcPr>
          <w:p w14:paraId="36EFABAA" w14:textId="6ECEECD6" w:rsidR="00083A24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Un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t</w:t>
            </w:r>
          </w:p>
        </w:tc>
        <w:tc>
          <w:tcPr>
            <w:tcW w:w="851" w:type="dxa"/>
          </w:tcPr>
          <w:p w14:paraId="049E3991" w14:textId="7B7A7FCB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BL</w:t>
            </w:r>
          </w:p>
        </w:tc>
        <w:tc>
          <w:tcPr>
            <w:tcW w:w="850" w:type="dxa"/>
          </w:tcPr>
          <w:p w14:paraId="0A2161E1" w14:textId="3CE20EFC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PO</w:t>
            </w:r>
          </w:p>
        </w:tc>
        <w:tc>
          <w:tcPr>
            <w:tcW w:w="1701" w:type="dxa"/>
          </w:tcPr>
          <w:p w14:paraId="545FEAFE" w14:textId="0AB93085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I Code</w:t>
            </w:r>
          </w:p>
        </w:tc>
      </w:tr>
      <w:tr w:rsidR="00083A24" w:rsidRPr="0028478D" w14:paraId="33649992" w14:textId="7EC6FA7F" w:rsidTr="00996E20">
        <w:trPr>
          <w:trHeight w:val="576"/>
        </w:trPr>
        <w:tc>
          <w:tcPr>
            <w:tcW w:w="1193" w:type="dxa"/>
          </w:tcPr>
          <w:p w14:paraId="55C5E1BD" w14:textId="7E574650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ETCS2</w:t>
            </w:r>
            <w:r w:rsidR="0082096A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11</w:t>
            </w:r>
            <w:r w:rsidRPr="0028478D">
              <w:rPr>
                <w:rFonts w:ascii="Times New Roman" w:eastAsia="Calibri" w:hAnsi="Times New Roman" w:cs="Times New Roman"/>
                <w:b/>
                <w:sz w:val="20"/>
                <w:szCs w:val="20"/>
              </w:rPr>
              <w:t>.1</w:t>
            </w:r>
          </w:p>
        </w:tc>
        <w:tc>
          <w:tcPr>
            <w:tcW w:w="5764" w:type="dxa"/>
          </w:tcPr>
          <w:p w14:paraId="2371F796" w14:textId="3A055E8B" w:rsidR="00083A24" w:rsidRPr="00EF3A2D" w:rsidRDefault="0082096A" w:rsidP="006C7609">
            <w:pPr>
              <w:tabs>
                <w:tab w:val="left" w:pos="903"/>
              </w:tabs>
              <w:ind w:right="11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3A2D">
              <w:rPr>
                <w:rFonts w:ascii="Times New Roman" w:hAnsi="Times New Roman" w:cs="Times New Roman"/>
                <w:sz w:val="24"/>
                <w:szCs w:val="24"/>
              </w:rPr>
              <w:t xml:space="preserve">Recall the concepts of </w:t>
            </w:r>
            <w:proofErr w:type="spellStart"/>
            <w:r w:rsidRPr="00EF3A2D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EF3A2D">
              <w:rPr>
                <w:rFonts w:ascii="Times New Roman" w:hAnsi="Times New Roman" w:cs="Times New Roman"/>
                <w:sz w:val="24"/>
                <w:szCs w:val="24"/>
              </w:rPr>
              <w:t>/o devices and coordinate system and describe the concepts of computer graphics.</w:t>
            </w:r>
            <w:r w:rsidR="00DF298E" w:rsidRPr="00EF3A2D">
              <w:rPr>
                <w:rFonts w:ascii="Times New Roman" w:hAnsi="Times New Roman" w:cs="Times New Roman"/>
                <w:sz w:val="24"/>
                <w:szCs w:val="24"/>
              </w:rPr>
              <w:t xml:space="preserve"> Also demonstrate various transformation algorithms.</w:t>
            </w:r>
          </w:p>
        </w:tc>
        <w:tc>
          <w:tcPr>
            <w:tcW w:w="709" w:type="dxa"/>
          </w:tcPr>
          <w:p w14:paraId="4EEB3EFB" w14:textId="60A5C78C" w:rsidR="00083A24" w:rsidRPr="0028478D" w:rsidRDefault="00F0227C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</w:p>
        </w:tc>
        <w:tc>
          <w:tcPr>
            <w:tcW w:w="851" w:type="dxa"/>
          </w:tcPr>
          <w:p w14:paraId="66340CDB" w14:textId="2489C19B" w:rsidR="00083A24" w:rsidRPr="0028478D" w:rsidRDefault="00014212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665DB138" w14:textId="65990D36" w:rsidR="00083A24" w:rsidRPr="00065A7E" w:rsidRDefault="00065A7E" w:rsidP="00083A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</w:t>
            </w:r>
            <w:r w:rsidR="0026119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2</w:t>
            </w:r>
          </w:p>
        </w:tc>
        <w:tc>
          <w:tcPr>
            <w:tcW w:w="1701" w:type="dxa"/>
          </w:tcPr>
          <w:p w14:paraId="6FEF83BA" w14:textId="77777777" w:rsidR="00083A24" w:rsidRDefault="00065A7E" w:rsidP="00083A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.</w:t>
            </w:r>
            <w:r w:rsidR="0026119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1, 1.6.1, 1.7.1</w:t>
            </w:r>
          </w:p>
          <w:p w14:paraId="3284CD61" w14:textId="5A073C22" w:rsidR="00261191" w:rsidRPr="00065A7E" w:rsidRDefault="00261191" w:rsidP="00083A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5.2, 2.8.1, 2.8.2</w:t>
            </w:r>
          </w:p>
        </w:tc>
      </w:tr>
      <w:tr w:rsidR="00083A24" w:rsidRPr="0028478D" w14:paraId="74B5ED7D" w14:textId="2BC7C3CD" w:rsidTr="00996E20">
        <w:trPr>
          <w:trHeight w:val="576"/>
        </w:trPr>
        <w:tc>
          <w:tcPr>
            <w:tcW w:w="1193" w:type="dxa"/>
          </w:tcPr>
          <w:p w14:paraId="356442EB" w14:textId="19321BA1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ETCS2</w:t>
            </w:r>
            <w:r w:rsidR="0082096A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.2</w:t>
            </w:r>
          </w:p>
        </w:tc>
        <w:tc>
          <w:tcPr>
            <w:tcW w:w="5764" w:type="dxa"/>
          </w:tcPr>
          <w:p w14:paraId="6267F2C8" w14:textId="16AE12CB" w:rsidR="00083A24" w:rsidRPr="00EF3A2D" w:rsidRDefault="0082096A" w:rsidP="0099717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F3A2D">
              <w:rPr>
                <w:rFonts w:ascii="Times New Roman" w:hAnsi="Times New Roman" w:cs="Times New Roman"/>
                <w:bCs/>
                <w:color w:val="231F20"/>
                <w:sz w:val="24"/>
                <w:szCs w:val="24"/>
              </w:rPr>
              <w:t xml:space="preserve">Demonstrate and apply the concepts of line and circle drawing algorithms and </w:t>
            </w:r>
            <w:r w:rsidR="00014212" w:rsidRPr="00EF3A2D">
              <w:rPr>
                <w:rFonts w:ascii="Times New Roman" w:hAnsi="Times New Roman" w:cs="Times New Roman"/>
                <w:bCs/>
                <w:color w:val="231F20"/>
                <w:sz w:val="24"/>
                <w:szCs w:val="24"/>
              </w:rPr>
              <w:t xml:space="preserve">explain </w:t>
            </w:r>
            <w:r w:rsidR="00DF298E" w:rsidRPr="00EF3A2D">
              <w:rPr>
                <w:rFonts w:ascii="Times New Roman" w:hAnsi="Times New Roman" w:cs="Times New Roman"/>
                <w:bCs/>
                <w:color w:val="231F20"/>
                <w:sz w:val="24"/>
                <w:szCs w:val="24"/>
              </w:rPr>
              <w:t>various line clipping algorithms. Also describe the various curves like Bezier curve.</w:t>
            </w:r>
          </w:p>
        </w:tc>
        <w:tc>
          <w:tcPr>
            <w:tcW w:w="709" w:type="dxa"/>
          </w:tcPr>
          <w:p w14:paraId="5FBA5E86" w14:textId="670F21B0" w:rsidR="00083A24" w:rsidRPr="0028478D" w:rsidRDefault="00083A24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</w:t>
            </w: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</w:tcPr>
          <w:p w14:paraId="48D9D273" w14:textId="20452811" w:rsidR="00083A24" w:rsidRPr="0028478D" w:rsidRDefault="00014212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850" w:type="dxa"/>
          </w:tcPr>
          <w:p w14:paraId="1D4B818E" w14:textId="62CFAEEA" w:rsidR="00083A24" w:rsidRPr="00065A7E" w:rsidRDefault="00065A7E" w:rsidP="00083A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,2</w:t>
            </w:r>
          </w:p>
        </w:tc>
        <w:tc>
          <w:tcPr>
            <w:tcW w:w="1701" w:type="dxa"/>
          </w:tcPr>
          <w:p w14:paraId="2F951F16" w14:textId="77777777" w:rsidR="00065A7E" w:rsidRPr="00065A7E" w:rsidRDefault="00065A7E" w:rsidP="00065A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</w:p>
          <w:p w14:paraId="05BA5EBA" w14:textId="2AF1F43E" w:rsidR="00261191" w:rsidRDefault="00065A7E" w:rsidP="00065A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.6.1</w:t>
            </w:r>
            <w:r w:rsidR="0028210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1.7.1</w:t>
            </w:r>
          </w:p>
          <w:p w14:paraId="29AF66D7" w14:textId="59E11042" w:rsidR="00083A24" w:rsidRPr="00065A7E" w:rsidRDefault="00261191" w:rsidP="00065A7E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2.5.2, 2.5.3, </w:t>
            </w:r>
            <w:r w:rsidR="00065A7E"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="00065A7E"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1</w:t>
            </w:r>
          </w:p>
        </w:tc>
      </w:tr>
      <w:tr w:rsidR="00083A24" w:rsidRPr="0028478D" w14:paraId="7F58344E" w14:textId="49091800" w:rsidTr="00996E20">
        <w:trPr>
          <w:trHeight w:val="576"/>
        </w:trPr>
        <w:tc>
          <w:tcPr>
            <w:tcW w:w="1193" w:type="dxa"/>
          </w:tcPr>
          <w:p w14:paraId="0264CA80" w14:textId="32CDAC37" w:rsidR="00083A24" w:rsidRPr="0028478D" w:rsidRDefault="00083A24" w:rsidP="00083A2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ETCS2</w:t>
            </w:r>
            <w:r w:rsidR="0082096A"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.3</w:t>
            </w:r>
          </w:p>
        </w:tc>
        <w:tc>
          <w:tcPr>
            <w:tcW w:w="5764" w:type="dxa"/>
          </w:tcPr>
          <w:p w14:paraId="768A9429" w14:textId="235D709E" w:rsidR="00033C6D" w:rsidRPr="00EF3A2D" w:rsidRDefault="00DF298E" w:rsidP="00033C6D">
            <w:pPr>
              <w:tabs>
                <w:tab w:val="left" w:pos="903"/>
              </w:tabs>
              <w:spacing w:before="6" w:line="237" w:lineRule="auto"/>
              <w:ind w:right="1203"/>
              <w:rPr>
                <w:rFonts w:ascii="Times New Roman" w:hAnsi="Times New Roman" w:cs="Times New Roman"/>
                <w:sz w:val="24"/>
                <w:szCs w:val="24"/>
              </w:rPr>
            </w:pP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Contrast and a</w:t>
            </w:r>
            <w:r w:rsidR="00014212"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nalyze</w:t>
            </w: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 the various projection techniques and illumination models.</w:t>
            </w:r>
          </w:p>
          <w:p w14:paraId="6FB94E2A" w14:textId="0E3CD77D" w:rsidR="00083A24" w:rsidRPr="00EF3A2D" w:rsidRDefault="00083A24" w:rsidP="00083A2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3C75805E" w14:textId="0E227D0C" w:rsidR="00083A24" w:rsidRPr="0028478D" w:rsidRDefault="00F0227C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I</w:t>
            </w:r>
          </w:p>
        </w:tc>
        <w:tc>
          <w:tcPr>
            <w:tcW w:w="851" w:type="dxa"/>
          </w:tcPr>
          <w:p w14:paraId="32F88DE8" w14:textId="52B61991" w:rsidR="00083A24" w:rsidRPr="0028478D" w:rsidRDefault="00014212" w:rsidP="00083A2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3</w:t>
            </w:r>
          </w:p>
        </w:tc>
        <w:tc>
          <w:tcPr>
            <w:tcW w:w="850" w:type="dxa"/>
          </w:tcPr>
          <w:p w14:paraId="44F4D33A" w14:textId="64F31D41" w:rsidR="00083A24" w:rsidRPr="00065A7E" w:rsidRDefault="00282103" w:rsidP="00083A24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, 2</w:t>
            </w:r>
          </w:p>
        </w:tc>
        <w:tc>
          <w:tcPr>
            <w:tcW w:w="1701" w:type="dxa"/>
          </w:tcPr>
          <w:p w14:paraId="16813D0F" w14:textId="6ADD2C57" w:rsidR="00282103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.6.1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1.7.1</w:t>
            </w:r>
          </w:p>
          <w:p w14:paraId="7CEAA64B" w14:textId="77101BEC" w:rsidR="00083A24" w:rsidRPr="00065A7E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2.5.2, 2.5.3, 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1</w:t>
            </w:r>
          </w:p>
        </w:tc>
      </w:tr>
      <w:tr w:rsidR="00282103" w:rsidRPr="0028478D" w14:paraId="52E97811" w14:textId="50FA7378" w:rsidTr="00996E20">
        <w:trPr>
          <w:trHeight w:val="683"/>
        </w:trPr>
        <w:tc>
          <w:tcPr>
            <w:tcW w:w="1193" w:type="dxa"/>
          </w:tcPr>
          <w:p w14:paraId="75DB852D" w14:textId="11E997F5" w:rsidR="00282103" w:rsidRPr="0028478D" w:rsidRDefault="00282103" w:rsidP="002821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ETCS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.4</w:t>
            </w:r>
          </w:p>
        </w:tc>
        <w:tc>
          <w:tcPr>
            <w:tcW w:w="5764" w:type="dxa"/>
          </w:tcPr>
          <w:p w14:paraId="0F460283" w14:textId="65EB2E45" w:rsidR="00282103" w:rsidRPr="00EF3A2D" w:rsidRDefault="00282103" w:rsidP="00282103">
            <w:pPr>
              <w:tabs>
                <w:tab w:val="left" w:pos="903"/>
              </w:tabs>
              <w:spacing w:line="242" w:lineRule="auto"/>
              <w:ind w:right="1203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Contrast various shading models and explain the concept of multimedia.  </w:t>
            </w:r>
          </w:p>
          <w:p w14:paraId="0190FE78" w14:textId="0650A844" w:rsidR="00282103" w:rsidRPr="00EF3A2D" w:rsidRDefault="00282103" w:rsidP="0028210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2B1A4FE0" w14:textId="3DB0D964" w:rsidR="00282103" w:rsidRPr="0028478D" w:rsidRDefault="00282103" w:rsidP="002821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II</w:t>
            </w:r>
          </w:p>
        </w:tc>
        <w:tc>
          <w:tcPr>
            <w:tcW w:w="851" w:type="dxa"/>
          </w:tcPr>
          <w:p w14:paraId="327F0375" w14:textId="74A3CC60" w:rsidR="00282103" w:rsidRPr="0028478D" w:rsidRDefault="00282103" w:rsidP="002821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1DAEB885" w14:textId="132D20AA" w:rsidR="00282103" w:rsidRPr="00065A7E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,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1701" w:type="dxa"/>
          </w:tcPr>
          <w:p w14:paraId="20B9302D" w14:textId="77777777" w:rsidR="00282103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.6.1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1.7.1</w:t>
            </w:r>
          </w:p>
          <w:p w14:paraId="332CB5E9" w14:textId="7B79FAC5" w:rsidR="00282103" w:rsidRPr="00065A7E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2.5.2, 2.5.3, 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1</w:t>
            </w:r>
          </w:p>
        </w:tc>
      </w:tr>
      <w:tr w:rsidR="00282103" w:rsidRPr="0028478D" w14:paraId="3E31BDBB" w14:textId="554B7406" w:rsidTr="00996E20">
        <w:trPr>
          <w:trHeight w:val="683"/>
        </w:trPr>
        <w:tc>
          <w:tcPr>
            <w:tcW w:w="1193" w:type="dxa"/>
          </w:tcPr>
          <w:p w14:paraId="052DB2FF" w14:textId="3DF5BA66" w:rsidR="00282103" w:rsidRPr="0028478D" w:rsidRDefault="00282103" w:rsidP="002821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ETCS2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1</w:t>
            </w:r>
            <w:r w:rsidRPr="0028478D">
              <w:rPr>
                <w:rFonts w:ascii="Times New Roman" w:hAnsi="Times New Roman" w:cs="Times New Roman"/>
                <w:b/>
                <w:sz w:val="20"/>
                <w:szCs w:val="20"/>
              </w:rPr>
              <w:t>.5</w:t>
            </w:r>
          </w:p>
        </w:tc>
        <w:tc>
          <w:tcPr>
            <w:tcW w:w="5764" w:type="dxa"/>
          </w:tcPr>
          <w:p w14:paraId="0F61623B" w14:textId="582BB76F" w:rsidR="00282103" w:rsidRPr="00EF3A2D" w:rsidRDefault="00282103" w:rsidP="00282103">
            <w:pPr>
              <w:tabs>
                <w:tab w:val="left" w:pos="903"/>
              </w:tabs>
              <w:spacing w:line="242" w:lineRule="auto"/>
              <w:ind w:right="1203"/>
              <w:rPr>
                <w:rFonts w:ascii="Times New Roman" w:hAnsi="Times New Roman" w:cs="Times New Roman"/>
                <w:sz w:val="24"/>
                <w:szCs w:val="24"/>
              </w:rPr>
            </w:pP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I</w:t>
            </w: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dentify </w:t>
            </w: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 xml:space="preserve">and apply </w:t>
            </w:r>
            <w:r w:rsidRPr="00EF3A2D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the various image compression technique.</w:t>
            </w:r>
          </w:p>
          <w:p w14:paraId="4538A712" w14:textId="7B0DFCF7" w:rsidR="00282103" w:rsidRPr="00EF3A2D" w:rsidRDefault="00282103" w:rsidP="0028210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9" w:type="dxa"/>
          </w:tcPr>
          <w:p w14:paraId="142B0885" w14:textId="46EB4F05" w:rsidR="00282103" w:rsidRPr="0028478D" w:rsidRDefault="00282103" w:rsidP="002821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V</w:t>
            </w:r>
          </w:p>
        </w:tc>
        <w:tc>
          <w:tcPr>
            <w:tcW w:w="851" w:type="dxa"/>
          </w:tcPr>
          <w:p w14:paraId="296E2D7D" w14:textId="754D55A0" w:rsidR="00282103" w:rsidRPr="0028478D" w:rsidRDefault="00282103" w:rsidP="00282103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3</w:t>
            </w:r>
          </w:p>
        </w:tc>
        <w:tc>
          <w:tcPr>
            <w:tcW w:w="850" w:type="dxa"/>
          </w:tcPr>
          <w:p w14:paraId="16510B78" w14:textId="0AFBE628" w:rsidR="00282103" w:rsidRPr="00065A7E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,2</w:t>
            </w:r>
          </w:p>
        </w:tc>
        <w:tc>
          <w:tcPr>
            <w:tcW w:w="1701" w:type="dxa"/>
          </w:tcPr>
          <w:p w14:paraId="597350A7" w14:textId="77777777" w:rsidR="00282103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.6.1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, 1.7.1</w:t>
            </w:r>
          </w:p>
          <w:p w14:paraId="4AAEF5DA" w14:textId="37EA0317" w:rsidR="00282103" w:rsidRPr="00065A7E" w:rsidRDefault="00282103" w:rsidP="00282103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2.5.2, 2.5.3, 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2.</w:t>
            </w: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8</w:t>
            </w:r>
            <w:r w:rsidRPr="00065A7E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1</w:t>
            </w:r>
          </w:p>
        </w:tc>
      </w:tr>
    </w:tbl>
    <w:p w14:paraId="27B7361B" w14:textId="138969FE" w:rsidR="00966A8B" w:rsidRDefault="00966A8B">
      <w:pPr>
        <w:rPr>
          <w:rFonts w:ascii="Times New Roman" w:hAnsi="Times New Roman" w:cs="Times New Roman"/>
          <w:sz w:val="20"/>
          <w:szCs w:val="20"/>
        </w:rPr>
      </w:pPr>
    </w:p>
    <w:p w14:paraId="19B3DF76" w14:textId="24906F76" w:rsidR="008D7D20" w:rsidRDefault="008D7D20">
      <w:pPr>
        <w:rPr>
          <w:rFonts w:ascii="Times New Roman" w:hAnsi="Times New Roman" w:cs="Times New Roman"/>
          <w:sz w:val="20"/>
          <w:szCs w:val="20"/>
        </w:rPr>
      </w:pPr>
    </w:p>
    <w:p w14:paraId="5410C12E" w14:textId="21CFEE36" w:rsidR="008D7D20" w:rsidRDefault="008D7D20">
      <w:pPr>
        <w:rPr>
          <w:rFonts w:ascii="Times New Roman" w:hAnsi="Times New Roman" w:cs="Times New Roman"/>
          <w:sz w:val="20"/>
          <w:szCs w:val="20"/>
        </w:rPr>
      </w:pPr>
    </w:p>
    <w:p w14:paraId="40F241B1" w14:textId="28CF065C" w:rsidR="008D7D20" w:rsidRDefault="008D7D20">
      <w:pPr>
        <w:rPr>
          <w:rFonts w:ascii="Times New Roman" w:hAnsi="Times New Roman" w:cs="Times New Roman"/>
          <w:sz w:val="20"/>
          <w:szCs w:val="20"/>
        </w:rPr>
      </w:pPr>
    </w:p>
    <w:p w14:paraId="2933AFD8" w14:textId="77777777" w:rsidR="008D7D20" w:rsidRPr="0028478D" w:rsidRDefault="008D7D20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9834" w:type="dxa"/>
        <w:tblLook w:val="04A0" w:firstRow="1" w:lastRow="0" w:firstColumn="1" w:lastColumn="0" w:noHBand="0" w:noVBand="1"/>
      </w:tblPr>
      <w:tblGrid>
        <w:gridCol w:w="623"/>
        <w:gridCol w:w="773"/>
        <w:gridCol w:w="772"/>
        <w:gridCol w:w="772"/>
        <w:gridCol w:w="773"/>
        <w:gridCol w:w="773"/>
        <w:gridCol w:w="773"/>
        <w:gridCol w:w="773"/>
        <w:gridCol w:w="773"/>
        <w:gridCol w:w="773"/>
        <w:gridCol w:w="786"/>
        <w:gridCol w:w="735"/>
        <w:gridCol w:w="735"/>
      </w:tblGrid>
      <w:tr w:rsidR="00B80222" w14:paraId="0D07F2F6" w14:textId="77777777" w:rsidTr="005C77F1">
        <w:trPr>
          <w:trHeight w:val="296"/>
        </w:trPr>
        <w:tc>
          <w:tcPr>
            <w:tcW w:w="623" w:type="dxa"/>
          </w:tcPr>
          <w:p w14:paraId="3AA37EA1" w14:textId="77777777" w:rsidR="00B80222" w:rsidRDefault="00B80222"/>
        </w:tc>
        <w:tc>
          <w:tcPr>
            <w:tcW w:w="773" w:type="dxa"/>
          </w:tcPr>
          <w:p w14:paraId="2D3DB1A5" w14:textId="77777777" w:rsidR="00B80222" w:rsidRDefault="00B80222">
            <w:r>
              <w:t>PO1</w:t>
            </w:r>
          </w:p>
        </w:tc>
        <w:tc>
          <w:tcPr>
            <w:tcW w:w="772" w:type="dxa"/>
          </w:tcPr>
          <w:p w14:paraId="32D4C189" w14:textId="77777777" w:rsidR="00B80222" w:rsidRDefault="00B80222">
            <w:r>
              <w:t>PO2</w:t>
            </w:r>
          </w:p>
        </w:tc>
        <w:tc>
          <w:tcPr>
            <w:tcW w:w="772" w:type="dxa"/>
          </w:tcPr>
          <w:p w14:paraId="27118042" w14:textId="77777777" w:rsidR="00B80222" w:rsidRDefault="00B80222">
            <w:r>
              <w:t>PO3</w:t>
            </w:r>
          </w:p>
        </w:tc>
        <w:tc>
          <w:tcPr>
            <w:tcW w:w="773" w:type="dxa"/>
          </w:tcPr>
          <w:p w14:paraId="6572357F" w14:textId="77777777" w:rsidR="00B80222" w:rsidRDefault="00B80222">
            <w:r>
              <w:t>PO4</w:t>
            </w:r>
          </w:p>
        </w:tc>
        <w:tc>
          <w:tcPr>
            <w:tcW w:w="773" w:type="dxa"/>
          </w:tcPr>
          <w:p w14:paraId="697B3AF3" w14:textId="77777777" w:rsidR="00B80222" w:rsidRDefault="00B80222">
            <w:r>
              <w:t>PO5</w:t>
            </w:r>
          </w:p>
        </w:tc>
        <w:tc>
          <w:tcPr>
            <w:tcW w:w="773" w:type="dxa"/>
          </w:tcPr>
          <w:p w14:paraId="3791791C" w14:textId="77777777" w:rsidR="00B80222" w:rsidRDefault="00B80222">
            <w:r>
              <w:t>PO6</w:t>
            </w:r>
          </w:p>
        </w:tc>
        <w:tc>
          <w:tcPr>
            <w:tcW w:w="773" w:type="dxa"/>
          </w:tcPr>
          <w:p w14:paraId="62DFF22C" w14:textId="77777777" w:rsidR="00B80222" w:rsidRDefault="00B80222">
            <w:r>
              <w:t>PO7</w:t>
            </w:r>
          </w:p>
        </w:tc>
        <w:tc>
          <w:tcPr>
            <w:tcW w:w="773" w:type="dxa"/>
          </w:tcPr>
          <w:p w14:paraId="445A7B5E" w14:textId="77777777" w:rsidR="00B80222" w:rsidRDefault="00B80222">
            <w:r>
              <w:t>PO8</w:t>
            </w:r>
          </w:p>
        </w:tc>
        <w:tc>
          <w:tcPr>
            <w:tcW w:w="773" w:type="dxa"/>
          </w:tcPr>
          <w:p w14:paraId="5E3BA8E0" w14:textId="77777777" w:rsidR="00B80222" w:rsidRDefault="00B80222">
            <w:r>
              <w:t>PO9</w:t>
            </w:r>
          </w:p>
        </w:tc>
        <w:tc>
          <w:tcPr>
            <w:tcW w:w="786" w:type="dxa"/>
          </w:tcPr>
          <w:p w14:paraId="31CA9083" w14:textId="77777777" w:rsidR="00B80222" w:rsidRDefault="00B80222">
            <w:r>
              <w:t>PO10</w:t>
            </w:r>
          </w:p>
        </w:tc>
        <w:tc>
          <w:tcPr>
            <w:tcW w:w="735" w:type="dxa"/>
          </w:tcPr>
          <w:p w14:paraId="4316C416" w14:textId="77777777" w:rsidR="00B80222" w:rsidRDefault="00B80222">
            <w:r>
              <w:t>PO11</w:t>
            </w:r>
          </w:p>
        </w:tc>
        <w:tc>
          <w:tcPr>
            <w:tcW w:w="735" w:type="dxa"/>
          </w:tcPr>
          <w:p w14:paraId="5B6D594E" w14:textId="77777777" w:rsidR="00B80222" w:rsidRDefault="00B80222">
            <w:r>
              <w:t>PO12</w:t>
            </w:r>
          </w:p>
        </w:tc>
      </w:tr>
      <w:tr w:rsidR="00B80222" w14:paraId="4862CDD2" w14:textId="77777777" w:rsidTr="005C77F1">
        <w:trPr>
          <w:trHeight w:val="296"/>
        </w:trPr>
        <w:tc>
          <w:tcPr>
            <w:tcW w:w="623" w:type="dxa"/>
          </w:tcPr>
          <w:p w14:paraId="050070E2" w14:textId="77777777" w:rsidR="00B80222" w:rsidRDefault="00B80222">
            <w:r>
              <w:lastRenderedPageBreak/>
              <w:t>CO1</w:t>
            </w:r>
          </w:p>
        </w:tc>
        <w:tc>
          <w:tcPr>
            <w:tcW w:w="773" w:type="dxa"/>
          </w:tcPr>
          <w:p w14:paraId="7CF73356" w14:textId="11120507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32797503" w14:textId="3B9CB1A6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788AB6D9" w14:textId="05580FC4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7C959CF6" w14:textId="1E61793E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12B38C92" w14:textId="1C750B5A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0D24729E" w14:textId="51414EA4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A4DC601" w14:textId="5172C657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24B1ED74" w14:textId="3B2FCC80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58EF53DB" w14:textId="33C51C9F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86" w:type="dxa"/>
          </w:tcPr>
          <w:p w14:paraId="7070D4CB" w14:textId="2BE7DC99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33A06097" w14:textId="7906B571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2AA6499D" w14:textId="116BA46B" w:rsidR="00B80222" w:rsidRPr="00031B88" w:rsidRDefault="00261191" w:rsidP="00031B8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484829" w14:paraId="5BF167FD" w14:textId="77777777" w:rsidTr="005C77F1">
        <w:trPr>
          <w:trHeight w:val="309"/>
        </w:trPr>
        <w:tc>
          <w:tcPr>
            <w:tcW w:w="623" w:type="dxa"/>
          </w:tcPr>
          <w:p w14:paraId="117EDD90" w14:textId="77777777" w:rsidR="00484829" w:rsidRDefault="00484829" w:rsidP="00484829">
            <w:r>
              <w:t>CO2</w:t>
            </w:r>
          </w:p>
        </w:tc>
        <w:tc>
          <w:tcPr>
            <w:tcW w:w="773" w:type="dxa"/>
          </w:tcPr>
          <w:p w14:paraId="4B06A2D8" w14:textId="0FD36FA1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72" w:type="dxa"/>
          </w:tcPr>
          <w:p w14:paraId="58A227E3" w14:textId="17FF859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5FE10D20" w14:textId="4F1B625A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57C16069" w14:textId="68990450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309C898B" w14:textId="5147674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00555478" w14:textId="3B52C093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64963132" w14:textId="70B2ABCE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70EA2E71" w14:textId="1175E6F7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6304A720" w14:textId="732A3F36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86" w:type="dxa"/>
          </w:tcPr>
          <w:p w14:paraId="448C5D0D" w14:textId="36C7DE46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57DAA12D" w14:textId="2CA6ED63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796612F0" w14:textId="1AEDAD28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484829" w14:paraId="140B2373" w14:textId="77777777" w:rsidTr="005C77F1">
        <w:trPr>
          <w:trHeight w:val="296"/>
        </w:trPr>
        <w:tc>
          <w:tcPr>
            <w:tcW w:w="623" w:type="dxa"/>
          </w:tcPr>
          <w:p w14:paraId="572F36D7" w14:textId="77777777" w:rsidR="00484829" w:rsidRDefault="00484829" w:rsidP="00484829">
            <w:r>
              <w:t>CO3</w:t>
            </w:r>
          </w:p>
        </w:tc>
        <w:tc>
          <w:tcPr>
            <w:tcW w:w="773" w:type="dxa"/>
          </w:tcPr>
          <w:p w14:paraId="4957BF74" w14:textId="4CA4D1F3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72" w:type="dxa"/>
          </w:tcPr>
          <w:p w14:paraId="4658ADD1" w14:textId="40B575A2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5310FB40" w14:textId="5996931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D83954D" w14:textId="00967543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C0376A6" w14:textId="271D47E2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3BEBA9AD" w14:textId="295B79F4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5AD936DA" w14:textId="3562443F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5A1A1D57" w14:textId="15E0E25E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36E46BC5" w14:textId="6F58F83A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86" w:type="dxa"/>
          </w:tcPr>
          <w:p w14:paraId="7407443F" w14:textId="4337BF3B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55D2235D" w14:textId="4CB02581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79A39800" w14:textId="1C9BB55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484829" w14:paraId="7A511CBF" w14:textId="77777777" w:rsidTr="005C77F1">
        <w:trPr>
          <w:trHeight w:val="296"/>
        </w:trPr>
        <w:tc>
          <w:tcPr>
            <w:tcW w:w="623" w:type="dxa"/>
          </w:tcPr>
          <w:p w14:paraId="0A5BB88A" w14:textId="77777777" w:rsidR="00484829" w:rsidRDefault="00484829" w:rsidP="00484829">
            <w:r>
              <w:t>CO4</w:t>
            </w:r>
          </w:p>
        </w:tc>
        <w:tc>
          <w:tcPr>
            <w:tcW w:w="773" w:type="dxa"/>
          </w:tcPr>
          <w:p w14:paraId="7BC33DBA" w14:textId="6A1741E6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72" w:type="dxa"/>
          </w:tcPr>
          <w:p w14:paraId="0C24003C" w14:textId="0C6E9807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5C29B46B" w14:textId="1E80869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6FB56AB" w14:textId="43B8CD76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3338CA3E" w14:textId="23AF09F3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24B38A7C" w14:textId="0D1D8034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16D48859" w14:textId="3FCC04F6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727F74E1" w14:textId="10E72271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1EB3BE92" w14:textId="0E21110F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86" w:type="dxa"/>
          </w:tcPr>
          <w:p w14:paraId="70A2B0FE" w14:textId="25983548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2C6CE4D4" w14:textId="5B40D3E9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689369DC" w14:textId="610E79CB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  <w:tr w:rsidR="00484829" w14:paraId="3B4281EA" w14:textId="77777777" w:rsidTr="005C77F1">
        <w:trPr>
          <w:trHeight w:val="296"/>
        </w:trPr>
        <w:tc>
          <w:tcPr>
            <w:tcW w:w="623" w:type="dxa"/>
          </w:tcPr>
          <w:p w14:paraId="14C8C6F2" w14:textId="77777777" w:rsidR="00484829" w:rsidRDefault="00484829" w:rsidP="00484829">
            <w:r>
              <w:t>CO5</w:t>
            </w:r>
          </w:p>
        </w:tc>
        <w:tc>
          <w:tcPr>
            <w:tcW w:w="773" w:type="dxa"/>
          </w:tcPr>
          <w:p w14:paraId="7584F99E" w14:textId="1948009B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772" w:type="dxa"/>
          </w:tcPr>
          <w:p w14:paraId="09691C16" w14:textId="09CB05A9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772" w:type="dxa"/>
          </w:tcPr>
          <w:p w14:paraId="20672ADF" w14:textId="5D3871EE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30E46D4D" w14:textId="5977A4DB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641F6F8" w14:textId="5DFC46E4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6BAC5352" w14:textId="323870CC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4D0558B7" w14:textId="3A4BFF07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61293BEC" w14:textId="10837CDF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73" w:type="dxa"/>
          </w:tcPr>
          <w:p w14:paraId="05ECA59A" w14:textId="1F5A3BE0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86" w:type="dxa"/>
          </w:tcPr>
          <w:p w14:paraId="6299C8C1" w14:textId="63B7B114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40B77CB7" w14:textId="191128A8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  <w:tc>
          <w:tcPr>
            <w:tcW w:w="735" w:type="dxa"/>
          </w:tcPr>
          <w:p w14:paraId="5A3841D6" w14:textId="42516715" w:rsidR="00484829" w:rsidRPr="00031B88" w:rsidRDefault="00484829" w:rsidP="0048482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</w:p>
        </w:tc>
      </w:tr>
    </w:tbl>
    <w:p w14:paraId="67086166" w14:textId="77777777" w:rsidR="00966A8B" w:rsidRDefault="00966A8B"/>
    <w:p w14:paraId="478D68A9" w14:textId="77777777" w:rsidR="00B80222" w:rsidRPr="00031B88" w:rsidRDefault="00B80222">
      <w:pPr>
        <w:rPr>
          <w:b/>
          <w:bCs/>
        </w:rPr>
      </w:pPr>
    </w:p>
    <w:p w14:paraId="16F4F6BC" w14:textId="685CC759" w:rsidR="00966A8B" w:rsidRPr="00031B88" w:rsidRDefault="00966A8B">
      <w:pPr>
        <w:rPr>
          <w:b/>
          <w:bCs/>
        </w:rPr>
      </w:pPr>
      <w:r w:rsidRPr="00031B88">
        <w:rPr>
          <w:b/>
          <w:bCs/>
        </w:rPr>
        <w:t>Name of the Coordinator</w:t>
      </w:r>
      <w:r w:rsidR="00B2355F" w:rsidRPr="00031B88">
        <w:rPr>
          <w:b/>
          <w:bCs/>
        </w:rPr>
        <w:t xml:space="preserve">           </w:t>
      </w:r>
      <w:r w:rsidR="00953875" w:rsidRPr="00031B88">
        <w:rPr>
          <w:b/>
          <w:bCs/>
        </w:rPr>
        <w:t>Ms. Kavita Saxena</w:t>
      </w:r>
      <w:r w:rsidR="00B2355F" w:rsidRPr="00031B88">
        <w:rPr>
          <w:b/>
          <w:bCs/>
        </w:rPr>
        <w:t xml:space="preserve">                Name and Signature of the Subject Teachers</w:t>
      </w:r>
    </w:p>
    <w:p w14:paraId="4EAA4DE2" w14:textId="5744CD3F" w:rsidR="00966A8B" w:rsidRPr="00031B88" w:rsidRDefault="00966A8B">
      <w:pPr>
        <w:rPr>
          <w:b/>
          <w:bCs/>
        </w:rPr>
      </w:pPr>
      <w:r w:rsidRPr="00031B88">
        <w:rPr>
          <w:b/>
          <w:bCs/>
        </w:rPr>
        <w:t xml:space="preserve">Signature </w:t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  <w:t>1.</w:t>
      </w:r>
      <w:r w:rsidR="00953875" w:rsidRPr="00031B88">
        <w:rPr>
          <w:b/>
          <w:bCs/>
        </w:rPr>
        <w:t xml:space="preserve"> Ms. Deepti Gupta</w:t>
      </w:r>
    </w:p>
    <w:p w14:paraId="767AAACB" w14:textId="60D0364E" w:rsidR="00966A8B" w:rsidRPr="00031B88" w:rsidRDefault="00966A8B">
      <w:pPr>
        <w:rPr>
          <w:b/>
          <w:bCs/>
        </w:rPr>
      </w:pPr>
      <w:r w:rsidRPr="00031B88">
        <w:rPr>
          <w:b/>
          <w:bCs/>
        </w:rPr>
        <w:t>Date of Revision of Course Outcomes</w:t>
      </w:r>
      <w:r w:rsidR="00B2355F" w:rsidRPr="00031B88">
        <w:rPr>
          <w:b/>
          <w:bCs/>
        </w:rPr>
        <w:tab/>
      </w:r>
      <w:r w:rsidR="00953875" w:rsidRPr="00031B88">
        <w:rPr>
          <w:b/>
          <w:bCs/>
        </w:rPr>
        <w:t>25/02/2021</w:t>
      </w:r>
      <w:r w:rsidR="00B2355F" w:rsidRPr="00031B88">
        <w:rPr>
          <w:b/>
          <w:bCs/>
        </w:rPr>
        <w:tab/>
      </w:r>
      <w:r w:rsidR="00B2355F" w:rsidRPr="00031B88">
        <w:rPr>
          <w:b/>
          <w:bCs/>
        </w:rPr>
        <w:tab/>
        <w:t>2</w:t>
      </w:r>
      <w:r w:rsidR="00953875" w:rsidRPr="00031B88">
        <w:rPr>
          <w:b/>
          <w:bCs/>
        </w:rPr>
        <w:t>. Ms. Neetu Garg</w:t>
      </w:r>
    </w:p>
    <w:p w14:paraId="34EF5E0B" w14:textId="042751CD" w:rsidR="00083A24" w:rsidRPr="00031B88" w:rsidRDefault="00B2355F" w:rsidP="00953875">
      <w:pPr>
        <w:rPr>
          <w:b/>
          <w:bCs/>
        </w:rPr>
      </w:pPr>
      <w:r w:rsidRPr="00031B88">
        <w:rPr>
          <w:b/>
          <w:bCs/>
        </w:rPr>
        <w:tab/>
      </w:r>
      <w:r w:rsidRPr="00031B88">
        <w:rPr>
          <w:b/>
          <w:bCs/>
        </w:rPr>
        <w:tab/>
      </w:r>
      <w:r w:rsidRPr="00031B88">
        <w:rPr>
          <w:b/>
          <w:bCs/>
        </w:rPr>
        <w:tab/>
      </w:r>
      <w:r w:rsidRPr="00031B88">
        <w:rPr>
          <w:b/>
          <w:bCs/>
        </w:rPr>
        <w:tab/>
      </w:r>
      <w:r w:rsidRPr="00031B88">
        <w:rPr>
          <w:b/>
          <w:bCs/>
        </w:rPr>
        <w:tab/>
      </w:r>
      <w:r w:rsidRPr="00031B88">
        <w:rPr>
          <w:b/>
          <w:bCs/>
        </w:rPr>
        <w:tab/>
      </w:r>
      <w:r w:rsidRPr="00031B88">
        <w:rPr>
          <w:b/>
          <w:bCs/>
        </w:rPr>
        <w:tab/>
        <w:t xml:space="preserve">              3.</w:t>
      </w:r>
      <w:r w:rsidR="00953875" w:rsidRPr="00031B88">
        <w:rPr>
          <w:b/>
          <w:bCs/>
        </w:rPr>
        <w:t xml:space="preserve"> Dr. Deepak Gupta</w:t>
      </w:r>
    </w:p>
    <w:p w14:paraId="7C9FA294" w14:textId="77777777" w:rsidR="00083A24" w:rsidRDefault="00083A24" w:rsidP="0028478D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Mangal"/>
          <w:b/>
          <w:sz w:val="40"/>
          <w:szCs w:val="40"/>
        </w:rPr>
      </w:pPr>
    </w:p>
    <w:tbl>
      <w:tblPr>
        <w:tblStyle w:val="TableGrid"/>
        <w:tblW w:w="10524" w:type="dxa"/>
        <w:tblLook w:val="04A0" w:firstRow="1" w:lastRow="0" w:firstColumn="1" w:lastColumn="0" w:noHBand="0" w:noVBand="1"/>
      </w:tblPr>
      <w:tblGrid>
        <w:gridCol w:w="593"/>
        <w:gridCol w:w="661"/>
        <w:gridCol w:w="995"/>
        <w:gridCol w:w="1260"/>
        <w:gridCol w:w="1226"/>
        <w:gridCol w:w="1229"/>
        <w:gridCol w:w="594"/>
        <w:gridCol w:w="594"/>
        <w:gridCol w:w="594"/>
        <w:gridCol w:w="594"/>
        <w:gridCol w:w="705"/>
        <w:gridCol w:w="705"/>
        <w:gridCol w:w="774"/>
      </w:tblGrid>
      <w:tr w:rsidR="00FE08F8" w14:paraId="597A13BE" w14:textId="77777777" w:rsidTr="00442751">
        <w:trPr>
          <w:trHeight w:val="1034"/>
        </w:trPr>
        <w:tc>
          <w:tcPr>
            <w:tcW w:w="591" w:type="dxa"/>
          </w:tcPr>
          <w:p w14:paraId="272CEAFA" w14:textId="77777777" w:rsidR="00FE08F8" w:rsidRDefault="00FE08F8" w:rsidP="004E2F50"/>
        </w:tc>
        <w:tc>
          <w:tcPr>
            <w:tcW w:w="662" w:type="dxa"/>
          </w:tcPr>
          <w:p w14:paraId="013F4015" w14:textId="5A7061D8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</w:t>
            </w:r>
            <w:r w:rsidR="00484829">
              <w:rPr>
                <w:b/>
                <w:bCs/>
              </w:rPr>
              <w:t>so</w:t>
            </w:r>
            <w:r w:rsidRPr="00031B88">
              <w:rPr>
                <w:b/>
                <w:bCs/>
              </w:rPr>
              <w:t>1</w:t>
            </w:r>
          </w:p>
        </w:tc>
        <w:tc>
          <w:tcPr>
            <w:tcW w:w="1007" w:type="dxa"/>
          </w:tcPr>
          <w:p w14:paraId="728A0F23" w14:textId="69BB3523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</w:t>
            </w:r>
            <w:r w:rsidR="00484829">
              <w:rPr>
                <w:b/>
                <w:bCs/>
              </w:rPr>
              <w:t>so2</w:t>
            </w:r>
          </w:p>
        </w:tc>
        <w:tc>
          <w:tcPr>
            <w:tcW w:w="1294" w:type="dxa"/>
          </w:tcPr>
          <w:p w14:paraId="3573A3AF" w14:textId="18E1374D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</w:t>
            </w:r>
            <w:r w:rsidR="00484829">
              <w:rPr>
                <w:b/>
                <w:bCs/>
              </w:rPr>
              <w:t>so3</w:t>
            </w:r>
          </w:p>
        </w:tc>
        <w:tc>
          <w:tcPr>
            <w:tcW w:w="1261" w:type="dxa"/>
          </w:tcPr>
          <w:p w14:paraId="305B3A3B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4</w:t>
            </w:r>
          </w:p>
        </w:tc>
        <w:tc>
          <w:tcPr>
            <w:tcW w:w="1264" w:type="dxa"/>
          </w:tcPr>
          <w:p w14:paraId="36D5B21D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5</w:t>
            </w:r>
          </w:p>
        </w:tc>
        <w:tc>
          <w:tcPr>
            <w:tcW w:w="587" w:type="dxa"/>
          </w:tcPr>
          <w:p w14:paraId="3F1EE3B8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6</w:t>
            </w:r>
          </w:p>
        </w:tc>
        <w:tc>
          <w:tcPr>
            <w:tcW w:w="587" w:type="dxa"/>
          </w:tcPr>
          <w:p w14:paraId="1F12D3E0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7</w:t>
            </w:r>
          </w:p>
        </w:tc>
        <w:tc>
          <w:tcPr>
            <w:tcW w:w="587" w:type="dxa"/>
          </w:tcPr>
          <w:p w14:paraId="3056FD89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8</w:t>
            </w:r>
          </w:p>
        </w:tc>
        <w:tc>
          <w:tcPr>
            <w:tcW w:w="587" w:type="dxa"/>
          </w:tcPr>
          <w:p w14:paraId="14493D59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9</w:t>
            </w:r>
          </w:p>
        </w:tc>
        <w:tc>
          <w:tcPr>
            <w:tcW w:w="699" w:type="dxa"/>
          </w:tcPr>
          <w:p w14:paraId="58C34B3C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10</w:t>
            </w:r>
          </w:p>
        </w:tc>
        <w:tc>
          <w:tcPr>
            <w:tcW w:w="699" w:type="dxa"/>
          </w:tcPr>
          <w:p w14:paraId="572A16B6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11</w:t>
            </w:r>
          </w:p>
        </w:tc>
        <w:tc>
          <w:tcPr>
            <w:tcW w:w="699" w:type="dxa"/>
          </w:tcPr>
          <w:p w14:paraId="04B61CC3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PO12</w:t>
            </w:r>
          </w:p>
        </w:tc>
      </w:tr>
      <w:tr w:rsidR="00FE08F8" w14:paraId="5F78E683" w14:textId="77777777" w:rsidTr="00FE08F8">
        <w:trPr>
          <w:trHeight w:val="1774"/>
        </w:trPr>
        <w:tc>
          <w:tcPr>
            <w:tcW w:w="591" w:type="dxa"/>
          </w:tcPr>
          <w:p w14:paraId="3B5454FD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CO1</w:t>
            </w:r>
          </w:p>
        </w:tc>
        <w:tc>
          <w:tcPr>
            <w:tcW w:w="662" w:type="dxa"/>
          </w:tcPr>
          <w:p w14:paraId="2D4D3624" w14:textId="3AED8736" w:rsidR="00FE08F8" w:rsidRDefault="00484829" w:rsidP="004E2F50">
            <w:r>
              <w:t>-</w:t>
            </w:r>
          </w:p>
        </w:tc>
        <w:tc>
          <w:tcPr>
            <w:tcW w:w="1007" w:type="dxa"/>
          </w:tcPr>
          <w:p w14:paraId="16F699BA" w14:textId="77777777" w:rsidR="00FE08F8" w:rsidRDefault="00484829" w:rsidP="004E2F50">
            <w:r>
              <w:t>14.1.3</w:t>
            </w:r>
          </w:p>
          <w:p w14:paraId="0622E0D1" w14:textId="4657F19B" w:rsidR="00484829" w:rsidRDefault="00484829" w:rsidP="004E2F50"/>
        </w:tc>
        <w:tc>
          <w:tcPr>
            <w:tcW w:w="1294" w:type="dxa"/>
          </w:tcPr>
          <w:p w14:paraId="03176E52" w14:textId="36DC9370" w:rsidR="00FE08F8" w:rsidRDefault="00484829" w:rsidP="004E2F50">
            <w:r>
              <w:t>-</w:t>
            </w:r>
          </w:p>
        </w:tc>
        <w:tc>
          <w:tcPr>
            <w:tcW w:w="1261" w:type="dxa"/>
          </w:tcPr>
          <w:p w14:paraId="34F002B3" w14:textId="165AC3B8" w:rsidR="00FE08F8" w:rsidRDefault="008D4F38" w:rsidP="004E2F50">
            <w:r>
              <w:t>-</w:t>
            </w:r>
          </w:p>
        </w:tc>
        <w:tc>
          <w:tcPr>
            <w:tcW w:w="1264" w:type="dxa"/>
          </w:tcPr>
          <w:p w14:paraId="76A46EBC" w14:textId="00EB125C" w:rsidR="00FE08F8" w:rsidRDefault="008D4F38" w:rsidP="004E2F50">
            <w:r>
              <w:t>-</w:t>
            </w:r>
          </w:p>
        </w:tc>
        <w:tc>
          <w:tcPr>
            <w:tcW w:w="587" w:type="dxa"/>
          </w:tcPr>
          <w:p w14:paraId="1D390DBF" w14:textId="552C04F3" w:rsidR="00FE08F8" w:rsidRDefault="008D4F38" w:rsidP="004E2F50">
            <w:r>
              <w:t>-</w:t>
            </w:r>
          </w:p>
        </w:tc>
        <w:tc>
          <w:tcPr>
            <w:tcW w:w="587" w:type="dxa"/>
          </w:tcPr>
          <w:p w14:paraId="30D11E25" w14:textId="14C6BA98" w:rsidR="00FE08F8" w:rsidRDefault="008D4F38" w:rsidP="004E2F50">
            <w:r>
              <w:t>-</w:t>
            </w:r>
          </w:p>
        </w:tc>
        <w:tc>
          <w:tcPr>
            <w:tcW w:w="587" w:type="dxa"/>
          </w:tcPr>
          <w:p w14:paraId="617E4F66" w14:textId="26F10FC5" w:rsidR="00FE08F8" w:rsidRDefault="008D4F38" w:rsidP="004E2F50">
            <w:r>
              <w:t>-</w:t>
            </w:r>
          </w:p>
        </w:tc>
        <w:tc>
          <w:tcPr>
            <w:tcW w:w="587" w:type="dxa"/>
          </w:tcPr>
          <w:p w14:paraId="45B8F3B7" w14:textId="08F6B50A" w:rsidR="00FE08F8" w:rsidRDefault="008D4F38" w:rsidP="004E2F50">
            <w:r>
              <w:t>-</w:t>
            </w:r>
          </w:p>
        </w:tc>
        <w:tc>
          <w:tcPr>
            <w:tcW w:w="699" w:type="dxa"/>
          </w:tcPr>
          <w:p w14:paraId="636A9064" w14:textId="7B8BE425" w:rsidR="00FE08F8" w:rsidRDefault="008D4F38" w:rsidP="004E2F50">
            <w:r>
              <w:t>-</w:t>
            </w:r>
          </w:p>
        </w:tc>
        <w:tc>
          <w:tcPr>
            <w:tcW w:w="699" w:type="dxa"/>
          </w:tcPr>
          <w:p w14:paraId="0A322F2A" w14:textId="40BC6364" w:rsidR="00FE08F8" w:rsidRDefault="008D4F38" w:rsidP="004E2F50">
            <w:r>
              <w:t>-</w:t>
            </w:r>
          </w:p>
        </w:tc>
        <w:tc>
          <w:tcPr>
            <w:tcW w:w="699" w:type="dxa"/>
          </w:tcPr>
          <w:p w14:paraId="424801C6" w14:textId="163DC83A" w:rsidR="00FE08F8" w:rsidRDefault="008D4F38" w:rsidP="004E2F50">
            <w:r>
              <w:t>-</w:t>
            </w:r>
          </w:p>
        </w:tc>
      </w:tr>
      <w:tr w:rsidR="00FE08F8" w14:paraId="3F6A418D" w14:textId="77777777" w:rsidTr="00FE08F8">
        <w:trPr>
          <w:trHeight w:val="1855"/>
        </w:trPr>
        <w:tc>
          <w:tcPr>
            <w:tcW w:w="591" w:type="dxa"/>
          </w:tcPr>
          <w:p w14:paraId="3C302AC6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CO2</w:t>
            </w:r>
          </w:p>
        </w:tc>
        <w:tc>
          <w:tcPr>
            <w:tcW w:w="662" w:type="dxa"/>
          </w:tcPr>
          <w:p w14:paraId="1EE5B916" w14:textId="755D4424" w:rsidR="00FE08F8" w:rsidRPr="00FE08F8" w:rsidRDefault="00FE08F8" w:rsidP="00FE08F8"/>
        </w:tc>
        <w:tc>
          <w:tcPr>
            <w:tcW w:w="1007" w:type="dxa"/>
          </w:tcPr>
          <w:p w14:paraId="6DFA3B95" w14:textId="37FCB94B" w:rsidR="00FE08F8" w:rsidRDefault="00FE08F8" w:rsidP="004E2F50"/>
        </w:tc>
        <w:tc>
          <w:tcPr>
            <w:tcW w:w="1294" w:type="dxa"/>
          </w:tcPr>
          <w:p w14:paraId="33CCC4FB" w14:textId="2FE9D0D1" w:rsidR="00FE08F8" w:rsidRDefault="00FE08F8" w:rsidP="004E2F50"/>
        </w:tc>
        <w:tc>
          <w:tcPr>
            <w:tcW w:w="1261" w:type="dxa"/>
          </w:tcPr>
          <w:p w14:paraId="51ADA2C8" w14:textId="66B6407F" w:rsidR="00FE08F8" w:rsidRDefault="00442751" w:rsidP="004E2F50">
            <w:r>
              <w:t>-</w:t>
            </w:r>
          </w:p>
        </w:tc>
        <w:tc>
          <w:tcPr>
            <w:tcW w:w="1264" w:type="dxa"/>
          </w:tcPr>
          <w:p w14:paraId="0D4AA515" w14:textId="24333705" w:rsidR="00FE08F8" w:rsidRDefault="00442751" w:rsidP="004E2F50">
            <w:r>
              <w:t>-</w:t>
            </w:r>
          </w:p>
        </w:tc>
        <w:tc>
          <w:tcPr>
            <w:tcW w:w="587" w:type="dxa"/>
          </w:tcPr>
          <w:p w14:paraId="03ABC29E" w14:textId="5BD28DC3" w:rsidR="00FE08F8" w:rsidRDefault="00442751" w:rsidP="004E2F50">
            <w:r>
              <w:t>-</w:t>
            </w:r>
          </w:p>
        </w:tc>
        <w:tc>
          <w:tcPr>
            <w:tcW w:w="587" w:type="dxa"/>
          </w:tcPr>
          <w:p w14:paraId="6F55CC69" w14:textId="37954E9A" w:rsidR="00FE08F8" w:rsidRDefault="00442751" w:rsidP="004E2F50">
            <w:r>
              <w:t>-</w:t>
            </w:r>
          </w:p>
        </w:tc>
        <w:tc>
          <w:tcPr>
            <w:tcW w:w="587" w:type="dxa"/>
          </w:tcPr>
          <w:p w14:paraId="498FCE02" w14:textId="75F53ED6" w:rsidR="00FE08F8" w:rsidRDefault="00442751" w:rsidP="004E2F50">
            <w:r>
              <w:t>-</w:t>
            </w:r>
          </w:p>
        </w:tc>
        <w:tc>
          <w:tcPr>
            <w:tcW w:w="587" w:type="dxa"/>
          </w:tcPr>
          <w:p w14:paraId="2CDEF1ED" w14:textId="5C78903A" w:rsidR="00FE08F8" w:rsidRDefault="00442751" w:rsidP="004E2F50">
            <w:r>
              <w:t>-</w:t>
            </w:r>
          </w:p>
        </w:tc>
        <w:tc>
          <w:tcPr>
            <w:tcW w:w="699" w:type="dxa"/>
          </w:tcPr>
          <w:p w14:paraId="7FF3EAB5" w14:textId="1841DDE9" w:rsidR="00FE08F8" w:rsidRDefault="00442751" w:rsidP="004E2F50">
            <w:r>
              <w:t>-</w:t>
            </w:r>
          </w:p>
        </w:tc>
        <w:tc>
          <w:tcPr>
            <w:tcW w:w="699" w:type="dxa"/>
          </w:tcPr>
          <w:p w14:paraId="4B802B3F" w14:textId="31EAE925" w:rsidR="00FE08F8" w:rsidRDefault="00442751" w:rsidP="004E2F50">
            <w:r>
              <w:t>-</w:t>
            </w:r>
          </w:p>
        </w:tc>
        <w:tc>
          <w:tcPr>
            <w:tcW w:w="699" w:type="dxa"/>
          </w:tcPr>
          <w:p w14:paraId="0F07F5B8" w14:textId="1BFEFE72" w:rsidR="00FE08F8" w:rsidRDefault="00442751" w:rsidP="004E2F50">
            <w:r>
              <w:t>-</w:t>
            </w:r>
          </w:p>
        </w:tc>
      </w:tr>
      <w:tr w:rsidR="00FE08F8" w14:paraId="450B17B4" w14:textId="77777777" w:rsidTr="00FE08F8">
        <w:trPr>
          <w:trHeight w:val="1774"/>
        </w:trPr>
        <w:tc>
          <w:tcPr>
            <w:tcW w:w="591" w:type="dxa"/>
          </w:tcPr>
          <w:p w14:paraId="6A61906B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CO3</w:t>
            </w:r>
          </w:p>
        </w:tc>
        <w:tc>
          <w:tcPr>
            <w:tcW w:w="662" w:type="dxa"/>
          </w:tcPr>
          <w:p w14:paraId="3BEE3CAD" w14:textId="64F9B289" w:rsidR="00FE08F8" w:rsidRDefault="00FE08F8" w:rsidP="004E2F50"/>
        </w:tc>
        <w:tc>
          <w:tcPr>
            <w:tcW w:w="1007" w:type="dxa"/>
          </w:tcPr>
          <w:p w14:paraId="3D9A9097" w14:textId="6683AFBC" w:rsidR="00FE08F8" w:rsidRDefault="00FE08F8" w:rsidP="004E2F50"/>
        </w:tc>
        <w:tc>
          <w:tcPr>
            <w:tcW w:w="1294" w:type="dxa"/>
          </w:tcPr>
          <w:p w14:paraId="6DA9BF3A" w14:textId="160C0760" w:rsidR="00FE08F8" w:rsidRDefault="00FE08F8" w:rsidP="004E2F50"/>
        </w:tc>
        <w:tc>
          <w:tcPr>
            <w:tcW w:w="1261" w:type="dxa"/>
          </w:tcPr>
          <w:p w14:paraId="241A1420" w14:textId="447C0F14" w:rsidR="00FE08F8" w:rsidRDefault="00F56B8C" w:rsidP="004E2F50">
            <w:r>
              <w:t>-</w:t>
            </w:r>
          </w:p>
        </w:tc>
        <w:tc>
          <w:tcPr>
            <w:tcW w:w="1264" w:type="dxa"/>
          </w:tcPr>
          <w:p w14:paraId="1782D370" w14:textId="665B491B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10F631ED" w14:textId="2ED7B173" w:rsidR="00FE08F8" w:rsidRDefault="00F56B8C" w:rsidP="004E2F50">
            <w:r>
              <w:t>--</w:t>
            </w:r>
          </w:p>
        </w:tc>
        <w:tc>
          <w:tcPr>
            <w:tcW w:w="587" w:type="dxa"/>
          </w:tcPr>
          <w:p w14:paraId="4FE61A74" w14:textId="23BF4805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4991A750" w14:textId="7C3AA6FA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73CC735D" w14:textId="7124C9BE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0572A5AF" w14:textId="2B5C60DB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1A4AD775" w14:textId="11FC7B84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443875C6" w14:textId="1E1B3525" w:rsidR="00FE08F8" w:rsidRDefault="00F56B8C" w:rsidP="004E2F50">
            <w:r>
              <w:t>-</w:t>
            </w:r>
          </w:p>
        </w:tc>
      </w:tr>
      <w:tr w:rsidR="00FE08F8" w14:paraId="4DACB755" w14:textId="77777777" w:rsidTr="00FE08F8">
        <w:trPr>
          <w:trHeight w:val="1774"/>
        </w:trPr>
        <w:tc>
          <w:tcPr>
            <w:tcW w:w="591" w:type="dxa"/>
          </w:tcPr>
          <w:p w14:paraId="55992802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CO4</w:t>
            </w:r>
          </w:p>
        </w:tc>
        <w:tc>
          <w:tcPr>
            <w:tcW w:w="662" w:type="dxa"/>
          </w:tcPr>
          <w:p w14:paraId="6FA0C9D6" w14:textId="0897C606" w:rsidR="00F56B8C" w:rsidRDefault="00F56B8C" w:rsidP="004E2F50"/>
        </w:tc>
        <w:tc>
          <w:tcPr>
            <w:tcW w:w="1007" w:type="dxa"/>
          </w:tcPr>
          <w:p w14:paraId="066C1347" w14:textId="5B37D94A" w:rsidR="00F56B8C" w:rsidRDefault="00F56B8C" w:rsidP="004E2F50"/>
        </w:tc>
        <w:tc>
          <w:tcPr>
            <w:tcW w:w="1294" w:type="dxa"/>
          </w:tcPr>
          <w:p w14:paraId="7B2C3A12" w14:textId="5A43198B" w:rsidR="00FE08F8" w:rsidRDefault="00FE08F8" w:rsidP="004E2F50"/>
        </w:tc>
        <w:tc>
          <w:tcPr>
            <w:tcW w:w="1261" w:type="dxa"/>
          </w:tcPr>
          <w:p w14:paraId="6ABCB5FA" w14:textId="270EF7C5" w:rsidR="00FE08F8" w:rsidRDefault="00F56B8C" w:rsidP="004E2F50">
            <w:r>
              <w:t>-</w:t>
            </w:r>
          </w:p>
        </w:tc>
        <w:tc>
          <w:tcPr>
            <w:tcW w:w="1264" w:type="dxa"/>
          </w:tcPr>
          <w:p w14:paraId="649E3852" w14:textId="3EB992E0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24E38F56" w14:textId="70446913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48FE9F26" w14:textId="0B7FE59B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6B2C4487" w14:textId="44982DC5" w:rsidR="00FE08F8" w:rsidRDefault="00F56B8C" w:rsidP="004E2F50">
            <w:r>
              <w:t>-</w:t>
            </w:r>
          </w:p>
        </w:tc>
        <w:tc>
          <w:tcPr>
            <w:tcW w:w="587" w:type="dxa"/>
          </w:tcPr>
          <w:p w14:paraId="1C4DD313" w14:textId="1D20BCD4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70A74642" w14:textId="0BF8D7D4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5C3F4152" w14:textId="647C8614" w:rsidR="00FE08F8" w:rsidRDefault="00F56B8C" w:rsidP="004E2F50">
            <w:r>
              <w:t>-</w:t>
            </w:r>
          </w:p>
        </w:tc>
        <w:tc>
          <w:tcPr>
            <w:tcW w:w="699" w:type="dxa"/>
          </w:tcPr>
          <w:p w14:paraId="16438791" w14:textId="77777777" w:rsidR="00FE08F8" w:rsidRDefault="00F56B8C" w:rsidP="004E2F50">
            <w:r>
              <w:t>12.4.2</w:t>
            </w:r>
          </w:p>
          <w:p w14:paraId="01B9BDA3" w14:textId="7B835F3B" w:rsidR="00F56B8C" w:rsidRDefault="00F56B8C" w:rsidP="004E2F50">
            <w:r>
              <w:t>12.5.1</w:t>
            </w:r>
          </w:p>
        </w:tc>
      </w:tr>
      <w:tr w:rsidR="00FE08F8" w14:paraId="7FEBAF17" w14:textId="77777777" w:rsidTr="00FE08F8">
        <w:trPr>
          <w:trHeight w:val="1774"/>
        </w:trPr>
        <w:tc>
          <w:tcPr>
            <w:tcW w:w="591" w:type="dxa"/>
          </w:tcPr>
          <w:p w14:paraId="76021CA8" w14:textId="77777777" w:rsidR="00FE08F8" w:rsidRPr="00031B88" w:rsidRDefault="00FE08F8" w:rsidP="004E2F50">
            <w:pPr>
              <w:rPr>
                <w:b/>
                <w:bCs/>
              </w:rPr>
            </w:pPr>
            <w:r w:rsidRPr="00031B88">
              <w:rPr>
                <w:b/>
                <w:bCs/>
              </w:rPr>
              <w:t>CO5</w:t>
            </w:r>
          </w:p>
        </w:tc>
        <w:tc>
          <w:tcPr>
            <w:tcW w:w="662" w:type="dxa"/>
          </w:tcPr>
          <w:p w14:paraId="4A1255A3" w14:textId="4448E106" w:rsidR="00F56B8C" w:rsidRDefault="00F56B8C" w:rsidP="004E2F50"/>
        </w:tc>
        <w:tc>
          <w:tcPr>
            <w:tcW w:w="1007" w:type="dxa"/>
          </w:tcPr>
          <w:p w14:paraId="3C6C2AC0" w14:textId="7D1907B0" w:rsidR="00FE08F8" w:rsidRDefault="00FE08F8" w:rsidP="004E2F50"/>
        </w:tc>
        <w:tc>
          <w:tcPr>
            <w:tcW w:w="1294" w:type="dxa"/>
          </w:tcPr>
          <w:p w14:paraId="1CB0EE1B" w14:textId="41949B5D" w:rsidR="00FE08F8" w:rsidRDefault="00FE08F8" w:rsidP="004E2F50"/>
        </w:tc>
        <w:tc>
          <w:tcPr>
            <w:tcW w:w="1261" w:type="dxa"/>
          </w:tcPr>
          <w:p w14:paraId="4AAB39EE" w14:textId="2E0A8C75" w:rsidR="00FE08F8" w:rsidRDefault="00065A7E" w:rsidP="004E2F50">
            <w:r>
              <w:t>-</w:t>
            </w:r>
          </w:p>
        </w:tc>
        <w:tc>
          <w:tcPr>
            <w:tcW w:w="1264" w:type="dxa"/>
          </w:tcPr>
          <w:p w14:paraId="25DA3B2D" w14:textId="399E1386" w:rsidR="00FE08F8" w:rsidRDefault="00065A7E" w:rsidP="004E2F50">
            <w:r>
              <w:t>-</w:t>
            </w:r>
          </w:p>
        </w:tc>
        <w:tc>
          <w:tcPr>
            <w:tcW w:w="587" w:type="dxa"/>
          </w:tcPr>
          <w:p w14:paraId="401CED69" w14:textId="005FCBA2" w:rsidR="00FE08F8" w:rsidRDefault="00065A7E" w:rsidP="004E2F50">
            <w:r>
              <w:t>-</w:t>
            </w:r>
          </w:p>
        </w:tc>
        <w:tc>
          <w:tcPr>
            <w:tcW w:w="587" w:type="dxa"/>
          </w:tcPr>
          <w:p w14:paraId="30CCBA99" w14:textId="7613B20E" w:rsidR="00FE08F8" w:rsidRDefault="00065A7E" w:rsidP="004E2F50">
            <w:r>
              <w:t>-</w:t>
            </w:r>
          </w:p>
        </w:tc>
        <w:tc>
          <w:tcPr>
            <w:tcW w:w="587" w:type="dxa"/>
          </w:tcPr>
          <w:p w14:paraId="391F572D" w14:textId="6CA2C9BB" w:rsidR="00FE08F8" w:rsidRDefault="00065A7E" w:rsidP="004E2F50">
            <w:r>
              <w:t>-</w:t>
            </w:r>
          </w:p>
        </w:tc>
        <w:tc>
          <w:tcPr>
            <w:tcW w:w="587" w:type="dxa"/>
          </w:tcPr>
          <w:p w14:paraId="026019CA" w14:textId="3C2202E5" w:rsidR="00FE08F8" w:rsidRDefault="00065A7E" w:rsidP="004E2F50">
            <w:r>
              <w:t>-</w:t>
            </w:r>
          </w:p>
        </w:tc>
        <w:tc>
          <w:tcPr>
            <w:tcW w:w="699" w:type="dxa"/>
          </w:tcPr>
          <w:p w14:paraId="3BCA15F4" w14:textId="7FD5DDAF" w:rsidR="00FE08F8" w:rsidRDefault="00065A7E" w:rsidP="004E2F50">
            <w:r>
              <w:t>-</w:t>
            </w:r>
          </w:p>
        </w:tc>
        <w:tc>
          <w:tcPr>
            <w:tcW w:w="699" w:type="dxa"/>
          </w:tcPr>
          <w:p w14:paraId="52B8F4A1" w14:textId="4AA68240" w:rsidR="00FE08F8" w:rsidRDefault="00065A7E" w:rsidP="004E2F50">
            <w:r>
              <w:t>-</w:t>
            </w:r>
          </w:p>
        </w:tc>
        <w:tc>
          <w:tcPr>
            <w:tcW w:w="699" w:type="dxa"/>
          </w:tcPr>
          <w:p w14:paraId="558C28E1" w14:textId="77777777" w:rsidR="00FE08F8" w:rsidRDefault="00065A7E" w:rsidP="004E2F50">
            <w:r>
              <w:t>12.4.2</w:t>
            </w:r>
          </w:p>
          <w:p w14:paraId="1C8D9DCE" w14:textId="25687756" w:rsidR="00065A7E" w:rsidRDefault="00065A7E" w:rsidP="004E2F50">
            <w:r>
              <w:t>12.5.1</w:t>
            </w:r>
          </w:p>
        </w:tc>
      </w:tr>
    </w:tbl>
    <w:p w14:paraId="4388D064" w14:textId="77777777" w:rsidR="00083A24" w:rsidRDefault="00083A24" w:rsidP="0028478D">
      <w:pPr>
        <w:spacing w:after="0" w:line="240" w:lineRule="auto"/>
        <w:ind w:left="-720" w:right="-900"/>
        <w:jc w:val="center"/>
        <w:rPr>
          <w:rFonts w:ascii="Times New Roman" w:eastAsia="Times New Roman" w:hAnsi="Times New Roman" w:cs="Mangal"/>
          <w:b/>
          <w:sz w:val="40"/>
          <w:szCs w:val="40"/>
        </w:rPr>
      </w:pPr>
    </w:p>
    <w:p w14:paraId="61A129A8" w14:textId="7EC8039F" w:rsidR="000B2FF1" w:rsidRDefault="000B2FF1"/>
    <w:p w14:paraId="5A3FE9B0" w14:textId="60F4F9C0" w:rsidR="000B2FF1" w:rsidRDefault="000B2FF1"/>
    <w:p w14:paraId="311E1B69" w14:textId="6B0E4AC2" w:rsidR="000B2FF1" w:rsidRDefault="000B2FF1"/>
    <w:p w14:paraId="1E56D67C" w14:textId="046F1D01" w:rsidR="000B2FF1" w:rsidRDefault="000B2FF1"/>
    <w:p w14:paraId="35B86D8E" w14:textId="6BC38687" w:rsidR="000B2FF1" w:rsidRDefault="000B2FF1" w:rsidP="000B2FF1">
      <w:pPr>
        <w:jc w:val="center"/>
      </w:pPr>
    </w:p>
    <w:p w14:paraId="470CD11E" w14:textId="51BF5147" w:rsidR="000B2FF1" w:rsidRDefault="000B2FF1" w:rsidP="000B2FF1">
      <w:pPr>
        <w:jc w:val="center"/>
      </w:pPr>
    </w:p>
    <w:p w14:paraId="339DE16B" w14:textId="4ADD8A6E" w:rsidR="000B2FF1" w:rsidRDefault="000B2FF1" w:rsidP="000B2FF1">
      <w:pPr>
        <w:jc w:val="center"/>
      </w:pPr>
    </w:p>
    <w:sectPr w:rsidR="000B2FF1" w:rsidSect="00B80222">
      <w:pgSz w:w="12240" w:h="15840"/>
      <w:pgMar w:top="45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D162C"/>
    <w:multiLevelType w:val="hybridMultilevel"/>
    <w:tmpl w:val="7DE40900"/>
    <w:lvl w:ilvl="0" w:tplc="C208640A">
      <w:start w:val="1"/>
      <w:numFmt w:val="decimal"/>
      <w:lvlText w:val="%1."/>
      <w:lvlJc w:val="left"/>
      <w:pPr>
        <w:ind w:left="1031" w:hanging="293"/>
      </w:pPr>
      <w:rPr>
        <w:rFonts w:ascii="Times New Roman" w:eastAsia="Times New Roman" w:hAnsi="Times New Roman" w:cs="Times New Roman" w:hint="default"/>
        <w:color w:val="231F20"/>
        <w:w w:val="99"/>
        <w:sz w:val="24"/>
        <w:szCs w:val="24"/>
        <w:lang w:val="en-US" w:eastAsia="en-US" w:bidi="ar-SA"/>
      </w:rPr>
    </w:lvl>
    <w:lvl w:ilvl="1" w:tplc="61DC8ED4">
      <w:numFmt w:val="bullet"/>
      <w:lvlText w:val="•"/>
      <w:lvlJc w:val="left"/>
      <w:pPr>
        <w:ind w:left="1994" w:hanging="293"/>
      </w:pPr>
      <w:rPr>
        <w:rFonts w:hint="default"/>
        <w:lang w:val="en-US" w:eastAsia="en-US" w:bidi="ar-SA"/>
      </w:rPr>
    </w:lvl>
    <w:lvl w:ilvl="2" w:tplc="E3FAA186">
      <w:numFmt w:val="bullet"/>
      <w:lvlText w:val="•"/>
      <w:lvlJc w:val="left"/>
      <w:pPr>
        <w:ind w:left="2948" w:hanging="293"/>
      </w:pPr>
      <w:rPr>
        <w:rFonts w:hint="default"/>
        <w:lang w:val="en-US" w:eastAsia="en-US" w:bidi="ar-SA"/>
      </w:rPr>
    </w:lvl>
    <w:lvl w:ilvl="3" w:tplc="1E8C4D60">
      <w:numFmt w:val="bullet"/>
      <w:lvlText w:val="•"/>
      <w:lvlJc w:val="left"/>
      <w:pPr>
        <w:ind w:left="3903" w:hanging="293"/>
      </w:pPr>
      <w:rPr>
        <w:rFonts w:hint="default"/>
        <w:lang w:val="en-US" w:eastAsia="en-US" w:bidi="ar-SA"/>
      </w:rPr>
    </w:lvl>
    <w:lvl w:ilvl="4" w:tplc="B72A3D18">
      <w:numFmt w:val="bullet"/>
      <w:lvlText w:val="•"/>
      <w:lvlJc w:val="left"/>
      <w:pPr>
        <w:ind w:left="4857" w:hanging="293"/>
      </w:pPr>
      <w:rPr>
        <w:rFonts w:hint="default"/>
        <w:lang w:val="en-US" w:eastAsia="en-US" w:bidi="ar-SA"/>
      </w:rPr>
    </w:lvl>
    <w:lvl w:ilvl="5" w:tplc="517EA184">
      <w:numFmt w:val="bullet"/>
      <w:lvlText w:val="•"/>
      <w:lvlJc w:val="left"/>
      <w:pPr>
        <w:ind w:left="5812" w:hanging="293"/>
      </w:pPr>
      <w:rPr>
        <w:rFonts w:hint="default"/>
        <w:lang w:val="en-US" w:eastAsia="en-US" w:bidi="ar-SA"/>
      </w:rPr>
    </w:lvl>
    <w:lvl w:ilvl="6" w:tplc="EDAEE1B0">
      <w:numFmt w:val="bullet"/>
      <w:lvlText w:val="•"/>
      <w:lvlJc w:val="left"/>
      <w:pPr>
        <w:ind w:left="6766" w:hanging="293"/>
      </w:pPr>
      <w:rPr>
        <w:rFonts w:hint="default"/>
        <w:lang w:val="en-US" w:eastAsia="en-US" w:bidi="ar-SA"/>
      </w:rPr>
    </w:lvl>
    <w:lvl w:ilvl="7" w:tplc="AEA689BA">
      <w:numFmt w:val="bullet"/>
      <w:lvlText w:val="•"/>
      <w:lvlJc w:val="left"/>
      <w:pPr>
        <w:ind w:left="7721" w:hanging="293"/>
      </w:pPr>
      <w:rPr>
        <w:rFonts w:hint="default"/>
        <w:lang w:val="en-US" w:eastAsia="en-US" w:bidi="ar-SA"/>
      </w:rPr>
    </w:lvl>
    <w:lvl w:ilvl="8" w:tplc="37B2122A">
      <w:numFmt w:val="bullet"/>
      <w:lvlText w:val="•"/>
      <w:lvlJc w:val="left"/>
      <w:pPr>
        <w:ind w:left="8675" w:hanging="293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TcztjCzNDayMDFV0lEKTi0uzszPAykwrAUAa9DO+iwAAAA="/>
  </w:docVars>
  <w:rsids>
    <w:rsidRoot w:val="005B2ED2"/>
    <w:rsid w:val="00014212"/>
    <w:rsid w:val="00031B88"/>
    <w:rsid w:val="00033C6D"/>
    <w:rsid w:val="00037C0A"/>
    <w:rsid w:val="00065A7E"/>
    <w:rsid w:val="00083A24"/>
    <w:rsid w:val="00096759"/>
    <w:rsid w:val="000B2FF1"/>
    <w:rsid w:val="001665E1"/>
    <w:rsid w:val="001A0CB8"/>
    <w:rsid w:val="0022479B"/>
    <w:rsid w:val="002512BB"/>
    <w:rsid w:val="00261191"/>
    <w:rsid w:val="00263A0F"/>
    <w:rsid w:val="00277B5B"/>
    <w:rsid w:val="00282103"/>
    <w:rsid w:val="0028478D"/>
    <w:rsid w:val="002910F1"/>
    <w:rsid w:val="002D3350"/>
    <w:rsid w:val="00442751"/>
    <w:rsid w:val="00460619"/>
    <w:rsid w:val="00484829"/>
    <w:rsid w:val="005110AB"/>
    <w:rsid w:val="0052569E"/>
    <w:rsid w:val="005B2ED2"/>
    <w:rsid w:val="005B50E2"/>
    <w:rsid w:val="005C77F1"/>
    <w:rsid w:val="00671883"/>
    <w:rsid w:val="0069100E"/>
    <w:rsid w:val="006C42EE"/>
    <w:rsid w:val="006C7609"/>
    <w:rsid w:val="00755537"/>
    <w:rsid w:val="00773C78"/>
    <w:rsid w:val="007B4222"/>
    <w:rsid w:val="0082096A"/>
    <w:rsid w:val="008C7764"/>
    <w:rsid w:val="008D4F38"/>
    <w:rsid w:val="008D7D20"/>
    <w:rsid w:val="00920A19"/>
    <w:rsid w:val="00930CFA"/>
    <w:rsid w:val="00953875"/>
    <w:rsid w:val="00966A8B"/>
    <w:rsid w:val="00996E20"/>
    <w:rsid w:val="00997177"/>
    <w:rsid w:val="009E2DAD"/>
    <w:rsid w:val="00A60626"/>
    <w:rsid w:val="00B17BE8"/>
    <w:rsid w:val="00B2355F"/>
    <w:rsid w:val="00B80222"/>
    <w:rsid w:val="00BF08E3"/>
    <w:rsid w:val="00C12121"/>
    <w:rsid w:val="00CA4E77"/>
    <w:rsid w:val="00CB07D6"/>
    <w:rsid w:val="00CC09FB"/>
    <w:rsid w:val="00DB378C"/>
    <w:rsid w:val="00DE1272"/>
    <w:rsid w:val="00DF298E"/>
    <w:rsid w:val="00E06CB7"/>
    <w:rsid w:val="00E31A72"/>
    <w:rsid w:val="00E93860"/>
    <w:rsid w:val="00EE3464"/>
    <w:rsid w:val="00EF3A2D"/>
    <w:rsid w:val="00F0227C"/>
    <w:rsid w:val="00F56B8C"/>
    <w:rsid w:val="00FE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7263C"/>
  <w15:docId w15:val="{38037024-361C-4DAE-B436-D9C25BE3E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A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08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08E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033C6D"/>
    <w:pPr>
      <w:widowControl w:val="0"/>
      <w:autoSpaceDE w:val="0"/>
      <w:autoSpaceDN w:val="0"/>
      <w:spacing w:after="0" w:line="275" w:lineRule="exact"/>
      <w:ind w:left="902" w:hanging="361"/>
    </w:pPr>
    <w:rPr>
      <w:rFonts w:ascii="Times New Roman" w:eastAsia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033C6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3C6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D</dc:creator>
  <cp:lastModifiedBy>Kavita Saxena</cp:lastModifiedBy>
  <cp:revision>5</cp:revision>
  <cp:lastPrinted>2021-02-22T10:56:00Z</cp:lastPrinted>
  <dcterms:created xsi:type="dcterms:W3CDTF">2021-04-13T00:35:00Z</dcterms:created>
  <dcterms:modified xsi:type="dcterms:W3CDTF">2021-04-13T02:30:00Z</dcterms:modified>
</cp:coreProperties>
</file>